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F4F3F3" w14:textId="7B96E345" w:rsidR="002A2E86" w:rsidRDefault="0044048F">
      <w:pPr>
        <w:rPr>
          <w:b/>
          <w:bCs/>
          <w:u w:val="single"/>
        </w:rPr>
      </w:pPr>
      <w:r w:rsidRPr="0044048F">
        <w:rPr>
          <w:b/>
          <w:bCs/>
          <w:u w:val="single"/>
        </w:rPr>
        <w:t>Document code Mike</w:t>
      </w:r>
      <w:r>
        <w:rPr>
          <w:b/>
          <w:bCs/>
          <w:u w:val="single"/>
        </w:rPr>
        <w:t xml:space="preserve"> </w:t>
      </w:r>
      <w:r w:rsidR="00E42D68">
        <w:rPr>
          <w:b/>
          <w:bCs/>
          <w:u w:val="single"/>
        </w:rPr>
        <w:t>Minnebach</w:t>
      </w:r>
    </w:p>
    <w:p w14:paraId="1DFBD261" w14:textId="341A62B2" w:rsidR="0044048F" w:rsidRDefault="0044048F">
      <w:pPr>
        <w:rPr>
          <w:b/>
          <w:bCs/>
          <w:u w:val="single"/>
        </w:rPr>
      </w:pPr>
      <w:r>
        <w:rPr>
          <w:b/>
          <w:bCs/>
          <w:u w:val="single"/>
        </w:rPr>
        <w:t xml:space="preserve">Name scraper = </w:t>
      </w:r>
      <w:r w:rsidRPr="0044048F">
        <w:rPr>
          <w:b/>
          <w:bCs/>
          <w:u w:val="single"/>
        </w:rPr>
        <w:t>metacritic_spider_gamedetails</w:t>
      </w:r>
    </w:p>
    <w:p w14:paraId="19281094" w14:textId="64897B54" w:rsidR="0044048F" w:rsidRDefault="0044048F">
      <w:r>
        <w:t>Line 7/15:</w:t>
      </w:r>
    </w:p>
    <w:p w14:paraId="094D2474" w14:textId="554E9F1B" w:rsidR="0044048F" w:rsidRDefault="0044048F">
      <w:r>
        <w:t>Initiate the urls from which we want to start scraping. These urls cover all the platforms.</w:t>
      </w:r>
    </w:p>
    <w:p w14:paraId="285BE6E8" w14:textId="33FEDF6F" w:rsidR="0044048F" w:rsidRDefault="0044048F">
      <w:r>
        <w:t>Line 22/23</w:t>
      </w:r>
      <w:r w:rsidR="00A46F45">
        <w:t>:</w:t>
      </w:r>
    </w:p>
    <w:p w14:paraId="348C5B9F" w14:textId="70197FF4" w:rsidR="0044048F" w:rsidRDefault="0044048F">
      <w:r>
        <w:t xml:space="preserve">Get the href from all the links of the game pages. From this href we can compile the link of the individual game page, by appending it to </w:t>
      </w:r>
      <w:hyperlink r:id="rId4" w:history="1">
        <w:r w:rsidRPr="00167921">
          <w:rPr>
            <w:rStyle w:val="Hyperlink"/>
          </w:rPr>
          <w:t>www.metacritic.com</w:t>
        </w:r>
      </w:hyperlink>
    </w:p>
    <w:p w14:paraId="5BE660A8" w14:textId="30BF0E8A" w:rsidR="0044048F" w:rsidRDefault="0044048F">
      <w:r>
        <w:t>Line 26/30</w:t>
      </w:r>
      <w:r w:rsidR="00A46F45">
        <w:t>:</w:t>
      </w:r>
    </w:p>
    <w:p w14:paraId="36D0A367" w14:textId="3144F585" w:rsidR="0044048F" w:rsidRDefault="0044048F">
      <w:r>
        <w:t>Check for all pages of items. We check if the ‘next’ button is present on the web page. If that is true, the href of that button is extracted and called to follow.</w:t>
      </w:r>
    </w:p>
    <w:p w14:paraId="3D8BCCC1" w14:textId="1A423EC1" w:rsidR="0044048F" w:rsidRDefault="0044048F">
      <w:r>
        <w:t>Line 35/49</w:t>
      </w:r>
      <w:r w:rsidR="00A46F45">
        <w:t>:</w:t>
      </w:r>
    </w:p>
    <w:p w14:paraId="249D4DA7" w14:textId="18533682" w:rsidR="0044048F" w:rsidRDefault="0044048F">
      <w:r>
        <w:t xml:space="preserve">Extract the information for each individual game website. For the sake of this assignment, both xpath and css selectors were used. A key was created from the title and the platform. </w:t>
      </w:r>
    </w:p>
    <w:p w14:paraId="4B5EDB76" w14:textId="48DCE66D" w:rsidR="0044048F" w:rsidRDefault="0044048F">
      <w:r>
        <w:t>Line 53/67</w:t>
      </w:r>
      <w:r w:rsidR="00A46F45">
        <w:t>:</w:t>
      </w:r>
    </w:p>
    <w:p w14:paraId="112B4C8D" w14:textId="62DE5B01" w:rsidR="0044048F" w:rsidRDefault="0044048F">
      <w:r>
        <w:t>The respective data is returned.</w:t>
      </w:r>
    </w:p>
    <w:p w14:paraId="21241ECA" w14:textId="7E404B1D" w:rsidR="0044048F" w:rsidRDefault="0044048F">
      <w:pPr>
        <w:rPr>
          <w:b/>
          <w:bCs/>
          <w:u w:val="single"/>
        </w:rPr>
      </w:pPr>
      <w:r>
        <w:rPr>
          <w:b/>
          <w:bCs/>
          <w:u w:val="single"/>
        </w:rPr>
        <w:t xml:space="preserve">Name_scraper = </w:t>
      </w:r>
      <w:r w:rsidRPr="0044048F">
        <w:rPr>
          <w:b/>
          <w:bCs/>
          <w:u w:val="single"/>
        </w:rPr>
        <w:t>sql_det</w:t>
      </w:r>
    </w:p>
    <w:p w14:paraId="4972F731" w14:textId="0C74BB73" w:rsidR="00767242" w:rsidRDefault="00767242" w:rsidP="00767242">
      <w:r>
        <w:t xml:space="preserve">Line </w:t>
      </w:r>
      <w:r>
        <w:t>18/25</w:t>
      </w:r>
      <w:r>
        <w:t>:</w:t>
      </w:r>
    </w:p>
    <w:p w14:paraId="5A81E200" w14:textId="77777777" w:rsidR="00767242" w:rsidRDefault="00767242" w:rsidP="00767242">
      <w:r>
        <w:t>Initiate the urls from which we want to start scraping. These urls cover all the platforms.</w:t>
      </w:r>
    </w:p>
    <w:p w14:paraId="734C2652" w14:textId="3B0BA59A" w:rsidR="00A46F45" w:rsidRDefault="00A46F45" w:rsidP="00A46F45">
      <w:r>
        <w:t>Line</w:t>
      </w:r>
      <w:r>
        <w:t xml:space="preserve"> 32/33:</w:t>
      </w:r>
      <w:r>
        <w:t xml:space="preserve"> </w:t>
      </w:r>
    </w:p>
    <w:p w14:paraId="4B6709E8" w14:textId="77777777" w:rsidR="00A46F45" w:rsidRDefault="00A46F45" w:rsidP="00A46F45">
      <w:r>
        <w:t xml:space="preserve">Get the href from all the links of the game pages. From this href we can compile the link of the individual game page, by appending it to </w:t>
      </w:r>
      <w:hyperlink r:id="rId5" w:history="1">
        <w:r w:rsidRPr="00167921">
          <w:rPr>
            <w:rStyle w:val="Hyperlink"/>
          </w:rPr>
          <w:t>www.metacritic.com</w:t>
        </w:r>
      </w:hyperlink>
    </w:p>
    <w:p w14:paraId="0A53B1A8" w14:textId="367811F1" w:rsidR="008C1CD0" w:rsidRDefault="008C1CD0" w:rsidP="008C1CD0">
      <w:r>
        <w:t xml:space="preserve">Line </w:t>
      </w:r>
      <w:r>
        <w:t>36/4</w:t>
      </w:r>
      <w:r>
        <w:t>0:</w:t>
      </w:r>
    </w:p>
    <w:p w14:paraId="47D338E5" w14:textId="77777777" w:rsidR="008C1CD0" w:rsidRDefault="008C1CD0" w:rsidP="008C1CD0">
      <w:r>
        <w:t>Check for all pages of items. We check if the ‘next’ button is present on the web page. If that is true, the href of that button is extracted and called to follow.</w:t>
      </w:r>
    </w:p>
    <w:p w14:paraId="755034F4" w14:textId="7A6E44AE" w:rsidR="004B5BE5" w:rsidRDefault="004B5BE5" w:rsidP="004B5BE5">
      <w:r>
        <w:t xml:space="preserve">Line </w:t>
      </w:r>
      <w:r>
        <w:t>44/47</w:t>
      </w:r>
      <w:r>
        <w:t>:</w:t>
      </w:r>
    </w:p>
    <w:p w14:paraId="210C7811" w14:textId="77777777" w:rsidR="004B5BE5" w:rsidRDefault="004B5BE5" w:rsidP="004B5BE5">
      <w:r>
        <w:t xml:space="preserve">Extract the information for each individual game website. For the sake of this assignment, both xpath and css selectors were used. A key was created from the title and the platform. </w:t>
      </w:r>
    </w:p>
    <w:p w14:paraId="038E96EB" w14:textId="62874454" w:rsidR="0044048F" w:rsidRDefault="00EA0B22">
      <w:pPr>
        <w:rPr>
          <w:b/>
          <w:bCs/>
          <w:u w:val="single"/>
        </w:rPr>
      </w:pPr>
      <w:r>
        <w:rPr>
          <w:b/>
          <w:bCs/>
          <w:u w:val="single"/>
        </w:rPr>
        <w:t>Note:</w:t>
      </w:r>
    </w:p>
    <w:p w14:paraId="7A5525ED" w14:textId="13C737F2" w:rsidR="00EA0B22" w:rsidRPr="00EA0B22" w:rsidRDefault="00EA0B22">
      <w:r>
        <w:t>To make use of the SQLite output, the items.py, pipelines.py and settings.py were adjusted to facilitate a connection with SQLite.</w:t>
      </w:r>
    </w:p>
    <w:sectPr w:rsidR="00EA0B22" w:rsidRPr="00EA0B22">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MzAyAWIjYxMTCyUdpeDU4uLM/DyQAsNaADsK8n4sAAAA"/>
  </w:docVars>
  <w:rsids>
    <w:rsidRoot w:val="0044048F"/>
    <w:rsid w:val="00012C01"/>
    <w:rsid w:val="002A2E86"/>
    <w:rsid w:val="003B0BD8"/>
    <w:rsid w:val="0044048F"/>
    <w:rsid w:val="004B5BE5"/>
    <w:rsid w:val="00767242"/>
    <w:rsid w:val="008C1CD0"/>
    <w:rsid w:val="00A46F45"/>
    <w:rsid w:val="00DF38C6"/>
    <w:rsid w:val="00E42D68"/>
    <w:rsid w:val="00EA0B22"/>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76A3E5"/>
  <w15:chartTrackingRefBased/>
  <w15:docId w15:val="{9739D857-5628-42DD-83D0-A5E9B151F1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5BE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4048F"/>
    <w:rPr>
      <w:color w:val="0563C1" w:themeColor="hyperlink"/>
      <w:u w:val="single"/>
    </w:rPr>
  </w:style>
  <w:style w:type="character" w:styleId="UnresolvedMention">
    <w:name w:val="Unresolved Mention"/>
    <w:basedOn w:val="DefaultParagraphFont"/>
    <w:uiPriority w:val="99"/>
    <w:semiHidden/>
    <w:unhideWhenUsed/>
    <w:rsid w:val="004404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5823328">
      <w:bodyDiv w:val="1"/>
      <w:marLeft w:val="0"/>
      <w:marRight w:val="0"/>
      <w:marTop w:val="0"/>
      <w:marBottom w:val="0"/>
      <w:divBdr>
        <w:top w:val="none" w:sz="0" w:space="0" w:color="auto"/>
        <w:left w:val="none" w:sz="0" w:space="0" w:color="auto"/>
        <w:bottom w:val="none" w:sz="0" w:space="0" w:color="auto"/>
        <w:right w:val="none" w:sz="0" w:space="0" w:color="auto"/>
      </w:divBdr>
      <w:divsChild>
        <w:div w:id="1180051179">
          <w:marLeft w:val="0"/>
          <w:marRight w:val="0"/>
          <w:marTop w:val="0"/>
          <w:marBottom w:val="0"/>
          <w:divBdr>
            <w:top w:val="none" w:sz="0" w:space="0" w:color="auto"/>
            <w:left w:val="none" w:sz="0" w:space="0" w:color="auto"/>
            <w:bottom w:val="none" w:sz="0" w:space="0" w:color="auto"/>
            <w:right w:val="none" w:sz="0" w:space="0" w:color="auto"/>
          </w:divBdr>
          <w:divsChild>
            <w:div w:id="1620722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031597">
      <w:bodyDiv w:val="1"/>
      <w:marLeft w:val="0"/>
      <w:marRight w:val="0"/>
      <w:marTop w:val="0"/>
      <w:marBottom w:val="0"/>
      <w:divBdr>
        <w:top w:val="none" w:sz="0" w:space="0" w:color="auto"/>
        <w:left w:val="none" w:sz="0" w:space="0" w:color="auto"/>
        <w:bottom w:val="none" w:sz="0" w:space="0" w:color="auto"/>
        <w:right w:val="none" w:sz="0" w:space="0" w:color="auto"/>
      </w:divBdr>
      <w:divsChild>
        <w:div w:id="2064481925">
          <w:marLeft w:val="0"/>
          <w:marRight w:val="0"/>
          <w:marTop w:val="0"/>
          <w:marBottom w:val="0"/>
          <w:divBdr>
            <w:top w:val="none" w:sz="0" w:space="0" w:color="auto"/>
            <w:left w:val="none" w:sz="0" w:space="0" w:color="auto"/>
            <w:bottom w:val="none" w:sz="0" w:space="0" w:color="auto"/>
            <w:right w:val="none" w:sz="0" w:space="0" w:color="auto"/>
          </w:divBdr>
          <w:divsChild>
            <w:div w:id="1133520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www.metacritic.com" TargetMode="External"/><Relationship Id="rId4" Type="http://schemas.openxmlformats.org/officeDocument/2006/relationships/hyperlink" Target="http://www.metacritic.com" TargetMode="Externa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254</Words>
  <Characters>1397</Characters>
  <Application>Microsoft Office Word</Application>
  <DocSecurity>0</DocSecurity>
  <Lines>11</Lines>
  <Paragraphs>3</Paragraphs>
  <ScaleCrop>false</ScaleCrop>
  <Company/>
  <LinksUpToDate>false</LinksUpToDate>
  <CharactersWithSpaces>1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Minnebach</dc:creator>
  <cp:keywords/>
  <dc:description/>
  <cp:lastModifiedBy>Mike Minnebach</cp:lastModifiedBy>
  <cp:revision>13</cp:revision>
  <dcterms:created xsi:type="dcterms:W3CDTF">2023-04-13T11:50:00Z</dcterms:created>
  <dcterms:modified xsi:type="dcterms:W3CDTF">2023-04-13T12:07:00Z</dcterms:modified>
</cp:coreProperties>
</file>